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5B82DF" w14:textId="25453A51" w:rsidR="003509ED" w:rsidRPr="003509ED" w:rsidRDefault="003509ED" w:rsidP="00114FC6">
      <w:pPr>
        <w:pStyle w:val="Heading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7BC67169" w14:textId="77777777" w:rsidR="005B240B" w:rsidRDefault="005B240B" w:rsidP="005B240B">
      <w:pPr>
        <w:pStyle w:val="Body"/>
        <w:ind w:left="502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bookmarkStart w:id="0" w:name="_GoBack"/>
      <w:bookmarkEnd w:id="0"/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ListParagraph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Heading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77777777" w:rsidR="00DD3A34" w:rsidRDefault="00DD3A34" w:rsidP="00DD3A34">
      <w:pPr>
        <w:pStyle w:val="Heading3"/>
      </w:pPr>
      <w:r w:rsidRPr="00D476F5">
        <w:t>Input</w:t>
      </w:r>
      <w:r>
        <w:t>/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Heading3"/>
      </w:pPr>
      <w:r>
        <w:t>Examples</w:t>
      </w:r>
    </w:p>
    <w:p w14:paraId="20D3D187" w14:textId="2CDF5A09" w:rsidR="00DD3A34" w:rsidRDefault="00DD3A34" w:rsidP="000A07DB">
      <w:pPr>
        <w:jc w:val="center"/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B9D454E" wp14:editId="02D7011C">
            <wp:extent cx="3505200" cy="938527"/>
            <wp:effectExtent l="19050" t="19050" r="19050" b="146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0A07DB">
      <w:pPr>
        <w:jc w:val="center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0A07DB">
      <w:pPr>
        <w:jc w:val="center"/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68B4975A" wp14:editId="275DD148">
            <wp:extent cx="3726180" cy="948774"/>
            <wp:effectExtent l="19050" t="19050" r="26670" b="2286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Heading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Heading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579775CF">
            <wp:extent cx="3187572" cy="2880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6038E7BC">
            <wp:extent cx="3187572" cy="2880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784F1ACC">
            <wp:extent cx="3553321" cy="2067213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Heading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Heading3"/>
      </w:pPr>
      <w:r w:rsidRPr="00B37267">
        <w:t>Examples</w:t>
      </w:r>
    </w:p>
    <w:p w14:paraId="502C6229" w14:textId="5F483738" w:rsidR="00433AF0" w:rsidRDefault="00433AF0" w:rsidP="00433AF0">
      <w:pPr>
        <w:jc w:val="center"/>
        <w:rPr>
          <w:b/>
          <w:bCs/>
          <w:sz w:val="44"/>
          <w:szCs w:val="44"/>
        </w:rPr>
      </w:pPr>
      <w:r>
        <w:rPr>
          <w:noProof/>
          <w:lang w:val="bg-BG" w:eastAsia="bg-BG"/>
        </w:rPr>
        <w:drawing>
          <wp:inline distT="0" distB="0" distL="0" distR="0" wp14:anchorId="34A8081E" wp14:editId="175F98AC">
            <wp:extent cx="4972050" cy="420254"/>
            <wp:effectExtent l="19050" t="19050" r="19050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4818" cy="42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433AF0">
      <w:pPr>
        <w:jc w:val="center"/>
      </w:pPr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33AF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BFA34DB" wp14:editId="6A83105F">
            <wp:extent cx="6626225" cy="393700"/>
            <wp:effectExtent l="19050" t="19050" r="22225" b="2540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Heading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  <w:lang w:val="bg-BG" w:eastAsia="bg-BG"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  <w:lang w:val="bg-BG" w:eastAsia="bg-BG"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Heading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lastRenderedPageBreak/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  <w:lang w:val="bg-BG" w:eastAsia="bg-BG"/>
        </w:rPr>
        <w:drawing>
          <wp:inline distT="0" distB="0" distL="0" distR="0" wp14:anchorId="528D34F0" wp14:editId="09D07065">
            <wp:extent cx="1764030" cy="2386629"/>
            <wp:effectExtent l="19050" t="19050" r="26670" b="139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66355" cy="238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  <w:lang w:val="bg-BG" w:eastAsia="bg-BG"/>
        </w:rPr>
        <w:drawing>
          <wp:inline distT="0" distB="0" distL="0" distR="0" wp14:anchorId="4C23FBCF" wp14:editId="631A98A0">
            <wp:extent cx="1924050" cy="2388476"/>
            <wp:effectExtent l="19050" t="19050" r="19050" b="1206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28645" cy="23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Heading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Heading3"/>
      </w:pPr>
      <w:r w:rsidRPr="00B37267">
        <w:t>Examples</w:t>
      </w:r>
    </w:p>
    <w:p w14:paraId="40CC2A96" w14:textId="39B5CDF9" w:rsidR="00B37267" w:rsidRPr="00B37267" w:rsidRDefault="0063786A" w:rsidP="00B37267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8EA4AE2" wp14:editId="65E38122">
            <wp:extent cx="4940300" cy="2242356"/>
            <wp:effectExtent l="0" t="0" r="0" b="571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B37267" w:rsidRDefault="00B37267" w:rsidP="00B37267">
            <w:pPr>
              <w:rPr>
                <w:rFonts w:ascii="Consolas" w:hAnsi="Consolas"/>
                <w:b/>
                <w:noProof/>
              </w:rPr>
            </w:pPr>
            <w:r w:rsidRPr="00B37267">
              <w:rPr>
                <w:rFonts w:ascii="Consolas" w:hAnsi="Consolas"/>
                <w:b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B37267" w:rsidRDefault="00D839EA" w:rsidP="00B37267">
            <w:pPr>
              <w:rPr>
                <w:rFonts w:ascii="Consolas" w:hAnsi="Consolas"/>
                <w:b/>
                <w:noProof/>
              </w:rPr>
            </w:pPr>
            <w:r w:rsidRPr="00D839EA">
              <w:rPr>
                <w:rFonts w:ascii="Consolas" w:hAnsi="Consolas"/>
                <w:b/>
                <w:bCs/>
                <w:noProof/>
              </w:rPr>
              <w:t>Bulgaria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t xml:space="preserve">; </w:t>
            </w:r>
            <w:r w:rsidRPr="00D839EA">
              <w:rPr>
                <w:rFonts w:ascii="Consolas" w:hAnsi="Consolas"/>
                <w:b/>
                <w:bCs/>
                <w:noProof/>
              </w:rPr>
              <w:t>Kazanlak;</w:t>
            </w:r>
            <w:r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="007C32E6">
              <w:rPr>
                <w:rFonts w:ascii="Consolas" w:hAnsi="Consolas"/>
                <w:b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8689A5" w14:textId="77777777" w:rsidR="00D47691" w:rsidRDefault="00D47691" w:rsidP="008068A2">
      <w:pPr>
        <w:spacing w:after="0" w:line="240" w:lineRule="auto"/>
      </w:pPr>
      <w:r>
        <w:separator/>
      </w:r>
    </w:p>
  </w:endnote>
  <w:endnote w:type="continuationSeparator" w:id="0">
    <w:p w14:paraId="5395B9F0" w14:textId="77777777" w:rsidR="00D47691" w:rsidRDefault="00D476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755E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240B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240B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4755E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240B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240B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1DC3F8" w14:textId="77777777" w:rsidR="00D47691" w:rsidRDefault="00D47691" w:rsidP="008068A2">
      <w:pPr>
        <w:spacing w:after="0" w:line="240" w:lineRule="auto"/>
      </w:pPr>
      <w:r>
        <w:separator/>
      </w:r>
    </w:p>
  </w:footnote>
  <w:footnote w:type="continuationSeparator" w:id="0">
    <w:p w14:paraId="68371F19" w14:textId="77777777" w:rsidR="00D47691" w:rsidRDefault="00D476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rQUAWe1NnC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A07DB"/>
    <w:rsid w:val="000A6794"/>
    <w:rsid w:val="000B39E6"/>
    <w:rsid w:val="000B56F0"/>
    <w:rsid w:val="000C5361"/>
    <w:rsid w:val="00102151"/>
    <w:rsid w:val="001022A6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7DB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B240B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2B75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C7B18"/>
    <w:rsid w:val="00AD2465"/>
    <w:rsid w:val="00AD3214"/>
    <w:rsid w:val="00AE05D3"/>
    <w:rsid w:val="00AE355A"/>
    <w:rsid w:val="00B148DD"/>
    <w:rsid w:val="00B2472A"/>
    <w:rsid w:val="00B37267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91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B240B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6CEA15-DC29-4A84-ADD5-026181D1BB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2</TotalTime>
  <Pages>4</Pages>
  <Words>494</Words>
  <Characters>281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50</cp:revision>
  <cp:lastPrinted>2023-05-04T05:47:00Z</cp:lastPrinted>
  <dcterms:created xsi:type="dcterms:W3CDTF">2019-11-12T12:29:00Z</dcterms:created>
  <dcterms:modified xsi:type="dcterms:W3CDTF">2023-09-01T17:50:00Z</dcterms:modified>
  <cp:category>computer programming;programming;software development;software engineering</cp:category>
</cp:coreProperties>
</file>